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cc47c7</w:t>
        </w:r>
      </w:hyperlink>
      <w:r>
        <w:t xml:space="preserve"> </w:t>
      </w:r>
      <w:r>
        <w:t xml:space="preserve">on February 2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361fef09c574942d3d5ef0668461b37e3ee6cba6/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7% (3/11)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361fef09c574942d3d5ef0668461b37e3ee6cba6/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medulloblastoma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s previously reported</w:t>
      </w:r>
      <w:hyperlink w:anchor="ref-ZINVcBaH">
        <w:r>
          <w:rPr>
            <w:rStyle w:val="Hyperlink"/>
            <w:vertAlign w:val="superscript"/>
          </w:rPr>
          <w:t xml:space="preserve">37</w:t>
        </w:r>
      </w:hyperlink>
      <w:r>
        <w:t xml:space="preserve">, as well as with mutations in</w:t>
      </w:r>
      <w:r>
        <w:t xml:space="preserve"> </w:t>
      </w:r>
      <w:r>
        <w:rPr>
          <w:iCs/>
          <w:i/>
        </w:rPr>
        <w:t xml:space="preserve">DDX3X</w:t>
      </w:r>
      <w:r>
        <w:t xml:space="preserve"> </w:t>
      </w:r>
      <w:r>
        <w:t xml:space="preserve">(OR = 21.1, 95% CI: 4.6 - 96.3, q = 4.46e-3), another commonly mutated gene in medulloblastomas</w:t>
      </w:r>
      <w:hyperlink w:anchor="ref-ynFGewrs">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361fef09c574942d3d5ef0668461b37e3ee6cba6/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361fef09c574942d3d5ef0668461b37e3ee6cba6/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361fef09c574942d3d5ef0668461b37e3ee6cba6/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361fef09c574942d3d5ef0668461b37e3ee6cba6/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361fef09c574942d3d5ef0668461b37e3ee6cba6/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361fef09c574942d3d5ef0668461b37e3ee6cba6/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361fef09c574942d3d5ef0668461b37e3ee6cba6/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361fef09c574942d3d5ef0668461b37e3ee6cba6/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361fef09c574942d3d5ef0668461b37e3ee6cba6/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5">
        <w:r>
          <w:rPr>
            <w:rStyle w:val="Hyperlink"/>
          </w:rPr>
          <w:t xml:space="preserve">10.1200/jco.2010.31.1670</w:t>
        </w:r>
      </w:hyperlink>
      <w:r>
        <w:t xml:space="preserve">.</w:t>
      </w:r>
    </w:p>
    <w:bookmarkEnd w:id="666"/>
    <w:bookmarkStart w:id="668" w:name="ref-ynFGewrs"/>
    <w:p>
      <w:pPr>
        <w:pStyle w:val="Bibliography"/>
      </w:pPr>
      <w:r>
        <w:t xml:space="preserve">38.</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7">
        <w:r>
          <w:rPr>
            <w:rStyle w:val="Hyperlink"/>
          </w:rPr>
          <w:t xml:space="preserve">10.1038/nrc341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ZviDnAS"/>
    <w:p>
      <w:pPr>
        <w:pStyle w:val="Bibliography"/>
      </w:pPr>
      <w:r>
        <w:t xml:space="preserve">154.</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8">
        <w:r>
          <w:rPr>
            <w:rStyle w:val="Hyperlink"/>
          </w:rPr>
          <w:t xml:space="preserve">10.5281/zenodo.7044567</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4cc47c788598f4cc73bfd5893513235ba0fa2084/"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cc47c788598f4cc73bfd5893513235ba0fa208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4cc47c788598f4cc73bfd5893513235ba0fa2084/"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7"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5"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361fef09c574942d3d5ef0668461b37e3ee6cba6/tables/results/TableS1-histologies.xlsx" TargetMode="External" /><Relationship Type="http://schemas.openxmlformats.org/officeDocument/2006/relationships/hyperlink" Id="rId587" Target="https://github.com/AlexsLemonade/OpenPBTA-analysis/blob/361fef09c574942d3d5ef0668461b37e3ee6cba6/tables/results/TableS2-DNA-results-table.xlsx" TargetMode="External" /><Relationship Type="http://schemas.openxmlformats.org/officeDocument/2006/relationships/hyperlink" Id="rId588" Target="https://github.com/AlexsLemonade/OpenPBTA-analysis/blob/361fef09c574942d3d5ef0668461b37e3ee6cba6/tables/results/TableS3-RNA-results-table.xlsx" TargetMode="External" /><Relationship Type="http://schemas.openxmlformats.org/officeDocument/2006/relationships/hyperlink" Id="rId589" Target="https://github.com/AlexsLemonade/OpenPBTA-analysis/blob/361fef09c574942d3d5ef0668461b37e3ee6cba6/tables/results/TableS4-survival-results-table.xlsx" TargetMode="External" /><Relationship Type="http://schemas.openxmlformats.org/officeDocument/2006/relationships/hyperlink" Id="rId590" Target="https://github.com/AlexsLemonade/OpenPBTA-analysis/blob/361fef09c574942d3d5ef0668461b37e3ee6cba6/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4cc47c788598f4cc73bfd5893513235ba0fa2084"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4T19:06:09Z</dcterms:created>
  <dcterms:modified xsi:type="dcterms:W3CDTF">2023-02-24T19: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